
<file path=[Content_Types].xml><?xml version="1.0" encoding="utf-8"?>
<Types xmlns="http://schemas.openxmlformats.org/package/2006/content-types">
  <Default Extension="tmp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F1A98F8" w14:textId="00B31589" w:rsidR="00802975" w:rsidRPr="002F04E2" w:rsidRDefault="002F04E2" w:rsidP="002F04E2">
      <w:pPr>
        <w:jc w:val="center"/>
        <w:rPr>
          <w:rFonts w:ascii="Comic Sans MS" w:hAnsi="Comic Sans MS"/>
          <w:b/>
          <w:sz w:val="32"/>
          <w:szCs w:val="32"/>
          <w:u w:val="single"/>
        </w:rPr>
      </w:pPr>
      <w:bookmarkStart w:id="0" w:name="_GoBack"/>
      <w:bookmarkEnd w:id="0"/>
      <w:r w:rsidRPr="002F04E2">
        <w:rPr>
          <w:rFonts w:ascii="Comic Sans MS" w:hAnsi="Comic Sans MS"/>
          <w:b/>
          <w:sz w:val="32"/>
          <w:szCs w:val="32"/>
          <w:u w:val="single"/>
        </w:rPr>
        <w:t>5</w:t>
      </w:r>
      <w:r w:rsidR="006070D8" w:rsidRPr="002F04E2">
        <w:rPr>
          <w:rFonts w:ascii="Comic Sans MS" w:hAnsi="Comic Sans MS"/>
          <w:b/>
          <w:sz w:val="32"/>
          <w:szCs w:val="32"/>
          <w:u w:val="single"/>
        </w:rPr>
        <w:t>/0</w:t>
      </w:r>
      <w:r w:rsidRPr="002F04E2">
        <w:rPr>
          <w:rFonts w:ascii="Comic Sans MS" w:hAnsi="Comic Sans MS"/>
          <w:b/>
          <w:sz w:val="32"/>
          <w:szCs w:val="32"/>
          <w:u w:val="single"/>
        </w:rPr>
        <w:t>7</w:t>
      </w:r>
      <w:r w:rsidR="006070D8" w:rsidRPr="002F04E2">
        <w:rPr>
          <w:rFonts w:ascii="Comic Sans MS" w:hAnsi="Comic Sans MS"/>
          <w:b/>
          <w:sz w:val="32"/>
          <w:szCs w:val="32"/>
          <w:u w:val="single"/>
        </w:rPr>
        <w:t>/18 Reception Maths Home Learning</w:t>
      </w:r>
    </w:p>
    <w:p w14:paraId="2546E9DA" w14:textId="041F0490" w:rsidR="00640B34" w:rsidRPr="002F04E2" w:rsidRDefault="00640B34" w:rsidP="00640B34">
      <w:pPr>
        <w:rPr>
          <w:rFonts w:ascii="Comic Sans MS" w:hAnsi="Comic Sans MS"/>
          <w:b/>
          <w:sz w:val="32"/>
          <w:szCs w:val="32"/>
          <w:u w:val="single"/>
        </w:rPr>
      </w:pPr>
      <w:r w:rsidRPr="002F04E2">
        <w:rPr>
          <w:rFonts w:ascii="Comic Sans MS" w:hAnsi="Comic Sans MS"/>
          <w:b/>
          <w:sz w:val="32"/>
          <w:szCs w:val="32"/>
          <w:u w:val="single"/>
        </w:rPr>
        <w:t>Name:</w:t>
      </w:r>
    </w:p>
    <w:p w14:paraId="39633B93" w14:textId="3F455EB3" w:rsidR="006070D8" w:rsidRPr="002F04E2" w:rsidRDefault="006070D8" w:rsidP="006070D8">
      <w:pPr>
        <w:rPr>
          <w:rFonts w:ascii="Comic Sans MS" w:hAnsi="Comic Sans MS"/>
        </w:rPr>
      </w:pPr>
      <w:r w:rsidRPr="002F04E2">
        <w:rPr>
          <w:rFonts w:ascii="Comic Sans MS" w:hAnsi="Comic Sans MS"/>
          <w:b/>
          <w:u w:val="single"/>
        </w:rPr>
        <w:t>Support:</w:t>
      </w:r>
      <w:r w:rsidRPr="002F04E2">
        <w:rPr>
          <w:rFonts w:ascii="Comic Sans MS" w:hAnsi="Comic Sans MS"/>
          <w:u w:val="single"/>
        </w:rPr>
        <w:t xml:space="preserve"> </w:t>
      </w:r>
      <w:r w:rsidRPr="002F04E2">
        <w:rPr>
          <w:rFonts w:ascii="Comic Sans MS" w:hAnsi="Comic Sans MS"/>
        </w:rPr>
        <w:t xml:space="preserve">In maths this week we have introduced </w:t>
      </w:r>
      <w:r w:rsidR="002F04E2" w:rsidRPr="002F04E2">
        <w:rPr>
          <w:rFonts w:ascii="Comic Sans MS" w:hAnsi="Comic Sans MS"/>
        </w:rPr>
        <w:t>counting in 2s to 20. Help your child to count in 2s using a number line if needed.</w:t>
      </w:r>
    </w:p>
    <w:p w14:paraId="765A714C" w14:textId="70707DD1" w:rsidR="007D7728" w:rsidRPr="002F04E2" w:rsidRDefault="002F04E2" w:rsidP="006070D8">
      <w:pPr>
        <w:rPr>
          <w:rFonts w:ascii="Comic Sans MS" w:hAnsi="Comic Sans MS"/>
        </w:rPr>
      </w:pPr>
      <w:r w:rsidRPr="002F04E2">
        <w:rPr>
          <w:rFonts w:ascii="Comic Sans MS" w:hAnsi="Comic Sans MS"/>
          <w:noProof/>
          <w:lang w:eastAsia="en-GB"/>
        </w:rPr>
        <w:drawing>
          <wp:anchor distT="0" distB="0" distL="114300" distR="114300" simplePos="0" relativeHeight="251659264" behindDoc="0" locked="0" layoutInCell="1" allowOverlap="1" wp14:anchorId="39A7D82C" wp14:editId="762941F6">
            <wp:simplePos x="0" y="0"/>
            <wp:positionH relativeFrom="margin">
              <wp:align>left</wp:align>
            </wp:positionH>
            <wp:positionV relativeFrom="paragraph">
              <wp:posOffset>559804</wp:posOffset>
            </wp:positionV>
            <wp:extent cx="5677786" cy="6831508"/>
            <wp:effectExtent l="0" t="0" r="0" b="762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040AD3B.tmp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16347" cy="687790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D7728" w:rsidRPr="002F04E2">
        <w:rPr>
          <w:rFonts w:ascii="Comic Sans MS" w:hAnsi="Comic Sans MS"/>
          <w:b/>
          <w:u w:val="single"/>
        </w:rPr>
        <w:t>Challenge:</w:t>
      </w:r>
      <w:r w:rsidR="007D7728" w:rsidRPr="002F04E2">
        <w:rPr>
          <w:rFonts w:ascii="Comic Sans MS" w:hAnsi="Comic Sans MS"/>
        </w:rPr>
        <w:t xml:space="preserve"> </w:t>
      </w:r>
      <w:r w:rsidRPr="002F04E2">
        <w:rPr>
          <w:rFonts w:ascii="Comic Sans MS" w:hAnsi="Comic Sans MS"/>
        </w:rPr>
        <w:t>We are enjoying talking about the World Cup in class! Complete the dot to dot counting in 2s. Colour in and cut out the trophy and bring to show in class.</w:t>
      </w:r>
    </w:p>
    <w:p w14:paraId="04B68D3B" w14:textId="77777777" w:rsidR="002F04E2" w:rsidRDefault="002F04E2" w:rsidP="006070D8"/>
    <w:p w14:paraId="52E0BCD0" w14:textId="6B80F60C" w:rsidR="002F04E2" w:rsidRDefault="002F04E2" w:rsidP="006070D8"/>
    <w:p w14:paraId="45CC9A6F" w14:textId="288B4E38" w:rsidR="002F04E2" w:rsidRDefault="002F04E2" w:rsidP="006070D8"/>
    <w:p w14:paraId="1493E96F" w14:textId="27F18E90" w:rsidR="002F04E2" w:rsidRDefault="002F04E2" w:rsidP="006070D8"/>
    <w:p w14:paraId="0580AF25" w14:textId="77777777" w:rsidR="002F04E2" w:rsidRDefault="002F04E2" w:rsidP="006070D8"/>
    <w:p w14:paraId="07FC502C" w14:textId="77777777" w:rsidR="002F04E2" w:rsidRDefault="002F04E2" w:rsidP="006070D8"/>
    <w:p w14:paraId="08A1A43C" w14:textId="41125DBB" w:rsidR="002F04E2" w:rsidRDefault="002F04E2" w:rsidP="006070D8"/>
    <w:p w14:paraId="2444D435" w14:textId="77777777" w:rsidR="002F04E2" w:rsidRDefault="002F04E2" w:rsidP="006070D8"/>
    <w:p w14:paraId="792A189E" w14:textId="77777777" w:rsidR="002F04E2" w:rsidRDefault="002F04E2" w:rsidP="006070D8"/>
    <w:p w14:paraId="07FD8A48" w14:textId="038D7E0B" w:rsidR="002F04E2" w:rsidRDefault="002F04E2" w:rsidP="006070D8"/>
    <w:p w14:paraId="595D04F7" w14:textId="77777777" w:rsidR="002F04E2" w:rsidRDefault="002F04E2" w:rsidP="006070D8"/>
    <w:p w14:paraId="34100AF7" w14:textId="77777777" w:rsidR="002F04E2" w:rsidRDefault="002F04E2" w:rsidP="006070D8"/>
    <w:p w14:paraId="0D33A1D0" w14:textId="737FE760" w:rsidR="002F04E2" w:rsidRDefault="002F04E2" w:rsidP="006070D8"/>
    <w:p w14:paraId="1B0DF450" w14:textId="6C3CA0B1" w:rsidR="002F04E2" w:rsidRDefault="002F04E2" w:rsidP="006070D8"/>
    <w:p w14:paraId="33F32813" w14:textId="77777777" w:rsidR="002F04E2" w:rsidRDefault="002F04E2" w:rsidP="006070D8"/>
    <w:p w14:paraId="680C671B" w14:textId="77777777" w:rsidR="002F04E2" w:rsidRDefault="002F04E2" w:rsidP="006070D8"/>
    <w:p w14:paraId="254F6F08" w14:textId="77777777" w:rsidR="002F04E2" w:rsidRDefault="002F04E2" w:rsidP="006070D8"/>
    <w:p w14:paraId="43605676" w14:textId="77777777" w:rsidR="002F04E2" w:rsidRDefault="002F04E2" w:rsidP="006070D8"/>
    <w:p w14:paraId="2B0CFC65" w14:textId="77777777" w:rsidR="002F04E2" w:rsidRDefault="002F04E2" w:rsidP="006070D8"/>
    <w:p w14:paraId="033C57B8" w14:textId="77777777" w:rsidR="002F04E2" w:rsidRDefault="002F04E2" w:rsidP="006070D8"/>
    <w:p w14:paraId="73D94B87" w14:textId="77777777" w:rsidR="002F04E2" w:rsidRDefault="002F04E2" w:rsidP="006070D8"/>
    <w:p w14:paraId="3B027EC7" w14:textId="77777777" w:rsidR="002F04E2" w:rsidRDefault="002F04E2" w:rsidP="006070D8"/>
    <w:p w14:paraId="7A12F6AE" w14:textId="77777777" w:rsidR="002F04E2" w:rsidRDefault="002F04E2" w:rsidP="006070D8"/>
    <w:p w14:paraId="19189117" w14:textId="69C65E0D" w:rsidR="007D7728" w:rsidRPr="007D7728" w:rsidRDefault="00640B34" w:rsidP="006070D8">
      <w:r>
        <w:t>Parent Comments:</w:t>
      </w:r>
    </w:p>
    <w:sectPr w:rsidR="007D7728" w:rsidRPr="007D772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40000013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EzMLc0MjIxsDQwNLRU0lEKTi0uzszPAykwrAUAr0nHgCwAAAA="/>
  </w:docVars>
  <w:rsids>
    <w:rsidRoot w:val="00F719FF"/>
    <w:rsid w:val="002F04E2"/>
    <w:rsid w:val="006070D8"/>
    <w:rsid w:val="00640B34"/>
    <w:rsid w:val="007D7728"/>
    <w:rsid w:val="00802975"/>
    <w:rsid w:val="00806877"/>
    <w:rsid w:val="00BF47D3"/>
    <w:rsid w:val="00C83930"/>
    <w:rsid w:val="00F719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F519FB"/>
  <w15:chartTrackingRefBased/>
  <w15:docId w15:val="{AE967F05-9EB9-4684-9DC7-E7DB0330D8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D772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tmp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7</Words>
  <Characters>325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eil Hooley</dc:creator>
  <cp:keywords/>
  <dc:description/>
  <cp:lastModifiedBy>Windows User</cp:lastModifiedBy>
  <cp:revision>2</cp:revision>
  <dcterms:created xsi:type="dcterms:W3CDTF">2018-06-28T16:10:00Z</dcterms:created>
  <dcterms:modified xsi:type="dcterms:W3CDTF">2018-06-28T16:10:00Z</dcterms:modified>
</cp:coreProperties>
</file>